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5D37E" w14:textId="77777777" w:rsidR="00973904" w:rsidRPr="005B26C0" w:rsidRDefault="00973904" w:rsidP="00973904">
      <w:pPr>
        <w:jc w:val="right"/>
        <w:rPr>
          <w:rFonts w:ascii="Arial" w:hAnsi="Arial" w:cs="Arial"/>
          <w:sz w:val="24"/>
          <w:szCs w:val="24"/>
        </w:rPr>
      </w:pPr>
      <w:r w:rsidRPr="005B26C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2F64624" wp14:editId="6CEDC7E4">
            <wp:extent cx="2133600" cy="1123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49AA" w14:textId="69DF5220" w:rsidR="00973904" w:rsidRPr="005B26C0" w:rsidRDefault="00973904" w:rsidP="00973904">
      <w:pPr>
        <w:jc w:val="center"/>
        <w:rPr>
          <w:rFonts w:ascii="Arial" w:hAnsi="Arial" w:cs="Arial"/>
          <w:sz w:val="24"/>
          <w:szCs w:val="24"/>
        </w:rPr>
      </w:pPr>
    </w:p>
    <w:p w14:paraId="7F39BDC5" w14:textId="77777777" w:rsidR="00973904" w:rsidRPr="00161BB1" w:rsidRDefault="00973904" w:rsidP="00973904">
      <w:pPr>
        <w:jc w:val="center"/>
        <w:rPr>
          <w:rFonts w:ascii="Arial" w:hAnsi="Arial" w:cs="Arial"/>
          <w:sz w:val="48"/>
          <w:szCs w:val="48"/>
        </w:rPr>
      </w:pPr>
    </w:p>
    <w:p w14:paraId="11DAC4DF" w14:textId="4FA557F9" w:rsidR="00973904" w:rsidRPr="00973904" w:rsidRDefault="00973904" w:rsidP="00973904">
      <w:pPr>
        <w:spacing w:after="0"/>
        <w:jc w:val="center"/>
        <w:rPr>
          <w:rFonts w:ascii="Arial" w:hAnsi="Arial" w:cs="Arial"/>
          <w:b/>
          <w:i/>
          <w:color w:val="385623" w:themeColor="accent6" w:themeShade="80"/>
          <w:sz w:val="48"/>
          <w:szCs w:val="48"/>
        </w:rPr>
      </w:pPr>
      <w:r>
        <w:rPr>
          <w:rFonts w:ascii="Arial" w:hAnsi="Arial" w:cs="Arial"/>
          <w:b/>
          <w:i/>
          <w:color w:val="385623" w:themeColor="accent6" w:themeShade="80"/>
          <w:sz w:val="48"/>
          <w:szCs w:val="48"/>
        </w:rPr>
        <w:t xml:space="preserve">Spark </w:t>
      </w:r>
      <w:r>
        <w:rPr>
          <w:rFonts w:ascii="Segoe UI" w:hAnsi="Segoe UI" w:cs="Segoe UI"/>
          <w:b/>
          <w:bCs/>
          <w:color w:val="24292E"/>
        </w:rPr>
        <w:t>Run Spark Application on Amazon EMR (Elastic MapReduce) cluster</w:t>
      </w:r>
    </w:p>
    <w:p w14:paraId="7092F592" w14:textId="77777777" w:rsidR="00973904" w:rsidRPr="00161BB1" w:rsidRDefault="00973904" w:rsidP="00973904">
      <w:pPr>
        <w:spacing w:after="0"/>
        <w:jc w:val="center"/>
        <w:rPr>
          <w:rFonts w:ascii="Arial" w:hAnsi="Arial" w:cs="Arial"/>
          <w:b/>
          <w:i/>
          <w:color w:val="385623" w:themeColor="accent6" w:themeShade="80"/>
          <w:sz w:val="48"/>
          <w:szCs w:val="48"/>
        </w:rPr>
      </w:pPr>
    </w:p>
    <w:p w14:paraId="4FD77D25" w14:textId="601E95FE" w:rsidR="00973904" w:rsidRPr="00161BB1" w:rsidRDefault="00973904" w:rsidP="00973904">
      <w:pPr>
        <w:spacing w:after="0"/>
        <w:jc w:val="center"/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</w:pPr>
      <w:r w:rsidRPr="00161BB1">
        <w:rPr>
          <w:rFonts w:ascii="Bahnschrift SemiBold" w:hAnsi="Bahnschrift SemiBold" w:cs="Arial"/>
          <w:b/>
          <w:sz w:val="48"/>
          <w:szCs w:val="48"/>
        </w:rPr>
        <w:t xml:space="preserve"> </w:t>
      </w:r>
      <w:r w:rsidRPr="00161BB1"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 xml:space="preserve">by </w:t>
      </w:r>
      <w:r w:rsidR="00AB4039"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>Jim Smith</w:t>
      </w:r>
    </w:p>
    <w:p w14:paraId="18E8D600" w14:textId="55E81073" w:rsidR="00973904" w:rsidRPr="00161BB1" w:rsidRDefault="00973904" w:rsidP="00973904">
      <w:pPr>
        <w:spacing w:after="0"/>
        <w:jc w:val="center"/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</w:pPr>
      <w:r w:rsidRPr="00161BB1"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>J</w:t>
      </w:r>
      <w:r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>une</w:t>
      </w:r>
      <w:r w:rsidRPr="00161BB1"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 xml:space="preserve"> 0</w:t>
      </w:r>
      <w:r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>5</w:t>
      </w:r>
      <w:r w:rsidRPr="00161BB1">
        <w:rPr>
          <w:rFonts w:ascii="Bahnschrift SemiBold" w:hAnsi="Bahnschrift SemiBold" w:cs="Arial"/>
          <w:b/>
          <w:i/>
          <w:color w:val="A8D08D" w:themeColor="accent6" w:themeTint="99"/>
          <w:sz w:val="48"/>
          <w:szCs w:val="48"/>
        </w:rPr>
        <w:t>, 2019</w:t>
      </w:r>
    </w:p>
    <w:p w14:paraId="37668482" w14:textId="77777777" w:rsidR="00973904" w:rsidRPr="005B26C0" w:rsidRDefault="00973904" w:rsidP="00973904">
      <w:pPr>
        <w:rPr>
          <w:rFonts w:ascii="Arial" w:hAnsi="Arial" w:cs="Arial"/>
          <w:sz w:val="24"/>
          <w:szCs w:val="24"/>
        </w:rPr>
      </w:pPr>
      <w:r w:rsidRPr="005B26C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1344706" wp14:editId="0D957E5D">
            <wp:extent cx="1866900" cy="22574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17EA4" w14:textId="0FF599B8" w:rsidR="009A23AC" w:rsidRDefault="009A23AC" w:rsidP="009A23AC">
      <w:pPr>
        <w:pStyle w:val="Heading1"/>
        <w:rPr>
          <w:noProof/>
        </w:rPr>
      </w:pPr>
      <w:r>
        <w:rPr>
          <w:noProof/>
        </w:rPr>
        <w:t xml:space="preserve">Setting in to Amazon </w:t>
      </w:r>
    </w:p>
    <w:p w14:paraId="2EB50646" w14:textId="77777777" w:rsidR="009A23AC" w:rsidRDefault="009A23AC" w:rsidP="00973904">
      <w:pPr>
        <w:rPr>
          <w:noProof/>
        </w:rPr>
      </w:pPr>
    </w:p>
    <w:p w14:paraId="0CB32490" w14:textId="62B0D490" w:rsidR="002E19A0" w:rsidRDefault="00166229" w:rsidP="00973904">
      <w:r>
        <w:rPr>
          <w:noProof/>
        </w:rPr>
        <w:lastRenderedPageBreak/>
        <w:drawing>
          <wp:inline distT="0" distB="0" distL="0" distR="0" wp14:anchorId="77E5B05C" wp14:editId="7B93316F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7966B" w14:textId="4DB2553F" w:rsidR="009A23AC" w:rsidRDefault="009A23AC" w:rsidP="00973904"/>
    <w:p w14:paraId="4D7D2B93" w14:textId="08E07A27" w:rsidR="009A23AC" w:rsidRDefault="009A23AC" w:rsidP="009A23AC">
      <w:pPr>
        <w:pStyle w:val="Heading1"/>
      </w:pPr>
      <w:r>
        <w:t>Setting EMR</w:t>
      </w:r>
    </w:p>
    <w:p w14:paraId="146192F4" w14:textId="7E4F6305" w:rsidR="00C84DF4" w:rsidRDefault="00C84DF4" w:rsidP="00973904"/>
    <w:p w14:paraId="4696A27D" w14:textId="5C51ECC0" w:rsidR="00C84DF4" w:rsidRDefault="00C84DF4" w:rsidP="00973904">
      <w:r>
        <w:rPr>
          <w:noProof/>
        </w:rPr>
        <w:drawing>
          <wp:inline distT="0" distB="0" distL="0" distR="0" wp14:anchorId="345A1883" wp14:editId="12AA65BC">
            <wp:extent cx="5943600" cy="2514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47690" w14:textId="3BC3EAF0" w:rsidR="00C84DF4" w:rsidRDefault="009A23AC" w:rsidP="009A23AC">
      <w:pPr>
        <w:pStyle w:val="Heading1"/>
      </w:pPr>
      <w:r>
        <w:lastRenderedPageBreak/>
        <w:t>Creating Cluster</w:t>
      </w:r>
    </w:p>
    <w:p w14:paraId="6347BA30" w14:textId="2732C110" w:rsidR="00C84DF4" w:rsidRDefault="00C84DF4" w:rsidP="00973904">
      <w:r>
        <w:rPr>
          <w:noProof/>
        </w:rPr>
        <w:drawing>
          <wp:inline distT="0" distB="0" distL="0" distR="0" wp14:anchorId="6AB90839" wp14:editId="2C1FE617">
            <wp:extent cx="5935980" cy="13563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4379" w14:textId="01AD69E2" w:rsidR="00C84DF4" w:rsidRDefault="00C84DF4" w:rsidP="00973904">
      <w:r>
        <w:rPr>
          <w:noProof/>
        </w:rPr>
        <w:drawing>
          <wp:inline distT="0" distB="0" distL="0" distR="0" wp14:anchorId="51CED35C" wp14:editId="3CEB3C90">
            <wp:extent cx="5943600" cy="1841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3C3C3" w14:textId="6A5D60CB" w:rsidR="00C84DF4" w:rsidRDefault="00C84DF4" w:rsidP="00973904"/>
    <w:p w14:paraId="1B572A02" w14:textId="4214DD47" w:rsidR="00C84DF4" w:rsidRDefault="00C84DF4" w:rsidP="00973904"/>
    <w:p w14:paraId="5468988D" w14:textId="4AB51FBA" w:rsidR="00C84DF4" w:rsidRDefault="00C84DF4" w:rsidP="00973904">
      <w:r>
        <w:rPr>
          <w:noProof/>
        </w:rPr>
        <w:drawing>
          <wp:inline distT="0" distB="0" distL="0" distR="0" wp14:anchorId="1B5C23A3" wp14:editId="04B5BA34">
            <wp:extent cx="5943600" cy="24650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EFD50" w14:textId="5B230ABF" w:rsidR="00C84DF4" w:rsidRDefault="00C84DF4" w:rsidP="00973904">
      <w:r>
        <w:rPr>
          <w:noProof/>
        </w:rPr>
        <w:lastRenderedPageBreak/>
        <w:drawing>
          <wp:inline distT="0" distB="0" distL="0" distR="0" wp14:anchorId="21BC7C37" wp14:editId="7CEE403B">
            <wp:extent cx="5943600" cy="28219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03034" w14:textId="6618C10B" w:rsidR="00C84DF4" w:rsidRDefault="00C84DF4" w:rsidP="00973904">
      <w:r>
        <w:rPr>
          <w:noProof/>
        </w:rPr>
        <w:drawing>
          <wp:inline distT="0" distB="0" distL="0" distR="0" wp14:anchorId="485FAE21" wp14:editId="123D96DF">
            <wp:extent cx="5943600" cy="3345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2A440" w14:textId="0654229D" w:rsidR="009A23AC" w:rsidRDefault="009A23AC" w:rsidP="00973904"/>
    <w:p w14:paraId="64C0A212" w14:textId="603FAD04" w:rsidR="009A23AC" w:rsidRDefault="009A23AC" w:rsidP="009A23AC">
      <w:pPr>
        <w:pStyle w:val="Heading1"/>
      </w:pPr>
      <w:r>
        <w:lastRenderedPageBreak/>
        <w:t xml:space="preserve">Initialing Cluster </w:t>
      </w:r>
    </w:p>
    <w:p w14:paraId="05DD6147" w14:textId="4B9949BB" w:rsidR="009A23AC" w:rsidRDefault="009A23AC" w:rsidP="009A23AC">
      <w:r>
        <w:rPr>
          <w:noProof/>
        </w:rPr>
        <w:drawing>
          <wp:inline distT="0" distB="0" distL="0" distR="0" wp14:anchorId="5B59C269" wp14:editId="1AFF34CD">
            <wp:extent cx="5943600" cy="14173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E59AF" w14:textId="71616A6C" w:rsidR="009A23AC" w:rsidRDefault="009A23AC" w:rsidP="009A23AC">
      <w:r>
        <w:rPr>
          <w:noProof/>
        </w:rPr>
        <w:drawing>
          <wp:inline distT="0" distB="0" distL="0" distR="0" wp14:anchorId="7C144AA5" wp14:editId="490574DF">
            <wp:extent cx="5943600" cy="13849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CA227" w14:textId="0884CAC7" w:rsidR="009A23AC" w:rsidRDefault="009A23AC" w:rsidP="009A23AC"/>
    <w:p w14:paraId="6963E42C" w14:textId="49964E1D" w:rsidR="009A23AC" w:rsidRDefault="009A23AC" w:rsidP="009A23AC">
      <w:pPr>
        <w:pStyle w:val="Heading1"/>
      </w:pPr>
      <w:r>
        <w:t>Setting Security Group</w:t>
      </w:r>
    </w:p>
    <w:p w14:paraId="341E0026" w14:textId="4FEB422E" w:rsidR="009A23AC" w:rsidRDefault="009A23AC" w:rsidP="009A23AC">
      <w:r>
        <w:rPr>
          <w:noProof/>
        </w:rPr>
        <w:drawing>
          <wp:inline distT="0" distB="0" distL="0" distR="0" wp14:anchorId="131AE669" wp14:editId="3235AAEE">
            <wp:extent cx="5935980" cy="2834640"/>
            <wp:effectExtent l="0" t="0" r="762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6A0C6" w14:textId="2CC8C457" w:rsidR="009A23AC" w:rsidRDefault="009A23AC" w:rsidP="009A23AC"/>
    <w:p w14:paraId="2D211AAB" w14:textId="2C25100B" w:rsidR="009A23AC" w:rsidRDefault="009A23AC" w:rsidP="009A23AC"/>
    <w:p w14:paraId="24E532E8" w14:textId="45308E27" w:rsidR="00200AFD" w:rsidRDefault="00200AFD" w:rsidP="009A23AC">
      <w:r>
        <w:rPr>
          <w:noProof/>
        </w:rPr>
        <w:lastRenderedPageBreak/>
        <w:drawing>
          <wp:inline distT="0" distB="0" distL="0" distR="0" wp14:anchorId="32617653" wp14:editId="7A52F57E">
            <wp:extent cx="5935980" cy="255270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A44A2" w14:textId="24779EA7" w:rsidR="00200AFD" w:rsidRDefault="00200AFD" w:rsidP="009A23AC">
      <w:pPr>
        <w:rPr>
          <w:sz w:val="40"/>
          <w:szCs w:val="40"/>
        </w:rPr>
      </w:pPr>
      <w:r w:rsidRPr="00200AFD">
        <w:rPr>
          <w:sz w:val="40"/>
          <w:szCs w:val="40"/>
        </w:rPr>
        <w:t>Set the Master</w:t>
      </w:r>
    </w:p>
    <w:p w14:paraId="1C0E4589" w14:textId="7EF1B061" w:rsidR="00E5499F" w:rsidRDefault="00E5499F" w:rsidP="009A23AC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5BC93A6B" wp14:editId="05D5AC3B">
            <wp:extent cx="5943600" cy="4191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B5773" w14:textId="45B6AE4B" w:rsidR="0082093E" w:rsidRDefault="0082093E" w:rsidP="009A23AC">
      <w:pPr>
        <w:rPr>
          <w:noProof/>
          <w:sz w:val="40"/>
          <w:szCs w:val="40"/>
        </w:rPr>
      </w:pPr>
    </w:p>
    <w:p w14:paraId="7636450C" w14:textId="2CEB606D" w:rsidR="0082093E" w:rsidRDefault="0082093E" w:rsidP="009A23AC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inline distT="0" distB="0" distL="0" distR="0" wp14:anchorId="6C77A86F" wp14:editId="30FB1F45">
            <wp:extent cx="5928360" cy="3731827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567" cy="3760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EFE94" w14:textId="77777777" w:rsidR="0082093E" w:rsidRPr="0082093E" w:rsidRDefault="0082093E" w:rsidP="009A23AC">
      <w:pPr>
        <w:rPr>
          <w:noProof/>
          <w:sz w:val="16"/>
          <w:szCs w:val="16"/>
        </w:rPr>
      </w:pPr>
    </w:p>
    <w:p w14:paraId="7D8E781C" w14:textId="2042BBBF" w:rsidR="0082093E" w:rsidRDefault="0082093E" w:rsidP="009A23AC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01EA34B1" wp14:editId="7B7466F3">
            <wp:extent cx="6015790" cy="3810000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702" cy="3853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95891" w14:textId="036FDDF2" w:rsidR="00EF091C" w:rsidRDefault="00EF091C" w:rsidP="00EF091C">
      <w:pPr>
        <w:pStyle w:val="Heading1"/>
      </w:pPr>
      <w:r>
        <w:lastRenderedPageBreak/>
        <w:t>Upload data</w:t>
      </w:r>
    </w:p>
    <w:p w14:paraId="75A22F27" w14:textId="78CD5763" w:rsidR="00EF091C" w:rsidRDefault="00EF091C" w:rsidP="00EF091C">
      <w:r>
        <w:rPr>
          <w:noProof/>
        </w:rPr>
        <w:drawing>
          <wp:inline distT="0" distB="0" distL="0" distR="0" wp14:anchorId="0A73CBAC" wp14:editId="2A65CBA2">
            <wp:extent cx="3139440" cy="3230880"/>
            <wp:effectExtent l="0" t="0" r="381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E63AD" w14:textId="6F62E7A5" w:rsidR="00F834E5" w:rsidRDefault="00F834E5" w:rsidP="00EF091C"/>
    <w:p w14:paraId="405D9243" w14:textId="0297C56F" w:rsidR="00F834E5" w:rsidRDefault="006548A9" w:rsidP="00EF091C">
      <w:r>
        <w:rPr>
          <w:noProof/>
        </w:rPr>
        <w:drawing>
          <wp:inline distT="0" distB="0" distL="0" distR="0" wp14:anchorId="1FC24C24" wp14:editId="6DDEC2FA">
            <wp:extent cx="5943600" cy="29108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DEF1F" w14:textId="614B29CA" w:rsidR="00EB37FD" w:rsidRDefault="00EB37FD" w:rsidP="00EF091C"/>
    <w:p w14:paraId="1B8F1DB3" w14:textId="75822E9A" w:rsidR="00EB37FD" w:rsidRDefault="00EB37FD" w:rsidP="00EF091C">
      <w:r>
        <w:rPr>
          <w:noProof/>
        </w:rPr>
        <w:lastRenderedPageBreak/>
        <w:drawing>
          <wp:inline distT="0" distB="0" distL="0" distR="0" wp14:anchorId="0E9F73D3" wp14:editId="7F6C36E0">
            <wp:extent cx="5943600" cy="13335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AAFC4" w14:textId="2CD5B305" w:rsidR="00EB37FD" w:rsidRDefault="00EB37FD" w:rsidP="00EF091C"/>
    <w:p w14:paraId="1D417EDD" w14:textId="74ACB907" w:rsidR="00EB37FD" w:rsidRDefault="00EB37FD" w:rsidP="00EF091C"/>
    <w:p w14:paraId="21432C18" w14:textId="647B0DE5" w:rsidR="00EB37FD" w:rsidRDefault="00EB37FD" w:rsidP="00EF091C">
      <w:r>
        <w:rPr>
          <w:noProof/>
        </w:rPr>
        <w:drawing>
          <wp:inline distT="0" distB="0" distL="0" distR="0" wp14:anchorId="2C8B20E1" wp14:editId="18459FF9">
            <wp:extent cx="5935980" cy="3611880"/>
            <wp:effectExtent l="0" t="0" r="762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0FC02" w14:textId="6F60AF31" w:rsidR="00797DD3" w:rsidRDefault="00797DD3" w:rsidP="00EF091C"/>
    <w:p w14:paraId="6B2DDC2A" w14:textId="36984080" w:rsidR="00797DD3" w:rsidRDefault="00797DD3" w:rsidP="00EF091C">
      <w:r>
        <w:rPr>
          <w:noProof/>
        </w:rPr>
        <w:drawing>
          <wp:inline distT="0" distB="0" distL="0" distR="0" wp14:anchorId="4951291A" wp14:editId="656F88CA">
            <wp:extent cx="5943600" cy="117665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F41E6" w14:textId="4AA49175" w:rsidR="002B6256" w:rsidRDefault="002B6256" w:rsidP="00EF091C">
      <w:r>
        <w:rPr>
          <w:noProof/>
        </w:rPr>
        <w:lastRenderedPageBreak/>
        <w:drawing>
          <wp:inline distT="0" distB="0" distL="0" distR="0" wp14:anchorId="0BB23047" wp14:editId="7F018EB7">
            <wp:extent cx="5935980" cy="2621280"/>
            <wp:effectExtent l="0" t="0" r="762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D24A0" w14:textId="11F92A57" w:rsidR="002B6256" w:rsidRDefault="002B6256" w:rsidP="00EF091C"/>
    <w:p w14:paraId="1EDA02E8" w14:textId="0AE802B0" w:rsidR="002B6256" w:rsidRDefault="00B72F03" w:rsidP="002B6256">
      <w:pPr>
        <w:pStyle w:val="Heading1"/>
      </w:pPr>
      <w:r>
        <w:t>Build</w:t>
      </w:r>
      <w:r w:rsidR="002B6256">
        <w:t xml:space="preserve"> the JAR File</w:t>
      </w:r>
    </w:p>
    <w:p w14:paraId="7A03379F" w14:textId="6879D1A9" w:rsidR="002B6256" w:rsidRDefault="002B6256" w:rsidP="00EF091C"/>
    <w:p w14:paraId="246D26D3" w14:textId="01BBC3FA" w:rsidR="002B6256" w:rsidRDefault="00032309" w:rsidP="00EF091C">
      <w:r>
        <w:rPr>
          <w:noProof/>
        </w:rPr>
        <w:drawing>
          <wp:inline distT="0" distB="0" distL="0" distR="0" wp14:anchorId="4E1EF23A" wp14:editId="613B1855">
            <wp:extent cx="4876800" cy="4114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9FD7A" w14:textId="665DF8E1" w:rsidR="00B72F03" w:rsidRDefault="00B72F03" w:rsidP="00EF091C"/>
    <w:p w14:paraId="3E21AC20" w14:textId="1450AD3C" w:rsidR="00B72F03" w:rsidRDefault="00B72F03" w:rsidP="00B72F03">
      <w:pPr>
        <w:pStyle w:val="Heading1"/>
      </w:pPr>
      <w:r>
        <w:t>Upload the JAR File to Amazon</w:t>
      </w:r>
    </w:p>
    <w:p w14:paraId="7612A5C5" w14:textId="446E61A4" w:rsidR="00B72F03" w:rsidRDefault="00B72F03" w:rsidP="00EF091C"/>
    <w:p w14:paraId="59A499C8" w14:textId="661FB642" w:rsidR="00B72F03" w:rsidRDefault="00B76AAF" w:rsidP="00EF091C">
      <w:r>
        <w:rPr>
          <w:noProof/>
        </w:rPr>
        <w:drawing>
          <wp:inline distT="0" distB="0" distL="0" distR="0" wp14:anchorId="7CAFE786" wp14:editId="290E4BB8">
            <wp:extent cx="3063240" cy="1516380"/>
            <wp:effectExtent l="0" t="0" r="381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FF42A" w14:textId="3866E891" w:rsidR="0049297A" w:rsidRDefault="0049297A" w:rsidP="00EF091C"/>
    <w:p w14:paraId="5EF4DF6F" w14:textId="3E283233" w:rsidR="0049297A" w:rsidRDefault="0049297A" w:rsidP="00EF091C">
      <w:r>
        <w:rPr>
          <w:noProof/>
        </w:rPr>
        <w:drawing>
          <wp:inline distT="0" distB="0" distL="0" distR="0" wp14:anchorId="31BD37C5" wp14:editId="02D2EE9A">
            <wp:extent cx="3131820" cy="12573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A99AF" w14:textId="0F132874" w:rsidR="006D3E0D" w:rsidRDefault="006D3E0D" w:rsidP="00EF091C">
      <w:r>
        <w:rPr>
          <w:noProof/>
        </w:rPr>
        <w:drawing>
          <wp:inline distT="0" distB="0" distL="0" distR="0" wp14:anchorId="41B4B35F" wp14:editId="02FA76C6">
            <wp:extent cx="5943600" cy="34671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3B478" w14:textId="330C84EC" w:rsidR="00D204D5" w:rsidRDefault="00D204D5" w:rsidP="00EF091C">
      <w:r>
        <w:rPr>
          <w:noProof/>
        </w:rPr>
        <w:lastRenderedPageBreak/>
        <w:drawing>
          <wp:inline distT="0" distB="0" distL="0" distR="0" wp14:anchorId="59622B97" wp14:editId="008FB05D">
            <wp:extent cx="5943600" cy="154114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415C6" w14:textId="6ED3FDB5" w:rsidR="00735B02" w:rsidRDefault="00735B02" w:rsidP="00EF091C"/>
    <w:p w14:paraId="55B8EC1C" w14:textId="00E970C0" w:rsidR="00735B02" w:rsidRDefault="00735B02" w:rsidP="00735B02">
      <w:pPr>
        <w:pStyle w:val="Heading1"/>
      </w:pPr>
      <w:r>
        <w:t>Running job</w:t>
      </w:r>
      <w:r w:rsidR="00647EA9">
        <w:t xml:space="preserve"> on MAC machine</w:t>
      </w:r>
    </w:p>
    <w:p w14:paraId="2953F516" w14:textId="77777777" w:rsidR="00735B02" w:rsidRDefault="00735B02" w:rsidP="00EF091C"/>
    <w:p w14:paraId="3C920EE2" w14:textId="11DFA610" w:rsidR="00B72F03" w:rsidRDefault="00735B02" w:rsidP="00EF091C">
      <w:r>
        <w:rPr>
          <w:noProof/>
        </w:rPr>
        <w:drawing>
          <wp:inline distT="0" distB="0" distL="0" distR="0" wp14:anchorId="54DF0825" wp14:editId="3C472114">
            <wp:extent cx="5943600" cy="23469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25CF3" w14:textId="39FE0DC8" w:rsidR="00D75B80" w:rsidRDefault="00D75B80" w:rsidP="00EF091C">
      <w:r>
        <w:rPr>
          <w:noProof/>
        </w:rPr>
        <w:drawing>
          <wp:inline distT="0" distB="0" distL="0" distR="0" wp14:anchorId="29894B86" wp14:editId="35059404">
            <wp:extent cx="5943600" cy="2565400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3959C" w14:textId="7122AC29" w:rsidR="00C92478" w:rsidRDefault="00C92478" w:rsidP="00EF091C">
      <w:r>
        <w:rPr>
          <w:noProof/>
        </w:rPr>
        <w:lastRenderedPageBreak/>
        <w:drawing>
          <wp:inline distT="0" distB="0" distL="0" distR="0" wp14:anchorId="212AADDF" wp14:editId="0674F3C0">
            <wp:extent cx="5943600" cy="240411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3A3A5" w14:textId="4BE3BBB1" w:rsidR="00647EA9" w:rsidRDefault="00647EA9" w:rsidP="00EF091C">
      <w:r>
        <w:rPr>
          <w:noProof/>
        </w:rPr>
        <w:drawing>
          <wp:inline distT="0" distB="0" distL="0" distR="0" wp14:anchorId="02B06120" wp14:editId="5AACA212">
            <wp:extent cx="5943600" cy="3825240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45C79" w14:textId="79865F37" w:rsidR="000E593D" w:rsidRPr="00EF091C" w:rsidRDefault="000E593D" w:rsidP="00EF091C">
      <w:r>
        <w:rPr>
          <w:noProof/>
        </w:rPr>
        <w:drawing>
          <wp:inline distT="0" distB="0" distL="0" distR="0" wp14:anchorId="5FE5F2ED" wp14:editId="180E5959">
            <wp:extent cx="5935980" cy="122682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E593D" w:rsidRPr="00EF091C">
      <w:headerReference w:type="default" r:id="rId40"/>
      <w:foot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121B1" w14:textId="77777777" w:rsidR="00403890" w:rsidRDefault="00403890" w:rsidP="00957D30">
      <w:pPr>
        <w:spacing w:after="0" w:line="240" w:lineRule="auto"/>
      </w:pPr>
      <w:r>
        <w:separator/>
      </w:r>
    </w:p>
  </w:endnote>
  <w:endnote w:type="continuationSeparator" w:id="0">
    <w:p w14:paraId="1DADC7C5" w14:textId="77777777" w:rsidR="00403890" w:rsidRDefault="00403890" w:rsidP="00957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861096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B35FE3" w14:textId="3712FD43" w:rsidR="007F2C0E" w:rsidRDefault="007F2C0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727F6E" w14:textId="77777777" w:rsidR="007F2C0E" w:rsidRDefault="007F2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B7F29" w14:textId="77777777" w:rsidR="00403890" w:rsidRDefault="00403890" w:rsidP="00957D30">
      <w:pPr>
        <w:spacing w:after="0" w:line="240" w:lineRule="auto"/>
      </w:pPr>
      <w:r>
        <w:separator/>
      </w:r>
    </w:p>
  </w:footnote>
  <w:footnote w:type="continuationSeparator" w:id="0">
    <w:p w14:paraId="692766BC" w14:textId="77777777" w:rsidR="00403890" w:rsidRDefault="00403890" w:rsidP="00957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AEBB50515BCE0D4FA1220FB86E8DDDE2"/>
      </w:placeholder>
      <w:temporary/>
      <w:showingPlcHdr/>
      <w15:appearance w15:val="hidden"/>
    </w:sdtPr>
    <w:sdtContent>
      <w:p w14:paraId="02CB82D9" w14:textId="77777777" w:rsidR="00AB4039" w:rsidRDefault="00AB4039">
        <w:pPr>
          <w:pStyle w:val="Header"/>
        </w:pPr>
        <w:r>
          <w:t>[Type here]</w:t>
        </w:r>
      </w:p>
    </w:sdtContent>
  </w:sdt>
  <w:p w14:paraId="04C14AAD" w14:textId="77777777" w:rsidR="007F2C0E" w:rsidRDefault="007F2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7597"/>
    <w:multiLevelType w:val="multilevel"/>
    <w:tmpl w:val="E38AA6A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0" w:hanging="180"/>
      </w:pPr>
    </w:lvl>
    <w:lvl w:ilvl="3" w:tentative="1">
      <w:start w:val="1"/>
      <w:numFmt w:val="decimal"/>
      <w:lvlText w:val="%4."/>
      <w:lvlJc w:val="left"/>
      <w:pPr>
        <w:ind w:left="2940" w:hanging="360"/>
      </w:pPr>
    </w:lvl>
    <w:lvl w:ilvl="4" w:tentative="1">
      <w:start w:val="1"/>
      <w:numFmt w:val="lowerLetter"/>
      <w:lvlText w:val="%5."/>
      <w:lvlJc w:val="left"/>
      <w:pPr>
        <w:ind w:left="3660" w:hanging="360"/>
      </w:pPr>
    </w:lvl>
    <w:lvl w:ilvl="5" w:tentative="1">
      <w:start w:val="1"/>
      <w:numFmt w:val="lowerRoman"/>
      <w:lvlText w:val="%6."/>
      <w:lvlJc w:val="right"/>
      <w:pPr>
        <w:ind w:left="4380" w:hanging="180"/>
      </w:pPr>
    </w:lvl>
    <w:lvl w:ilvl="6" w:tentative="1">
      <w:start w:val="1"/>
      <w:numFmt w:val="decimal"/>
      <w:lvlText w:val="%7."/>
      <w:lvlJc w:val="left"/>
      <w:pPr>
        <w:ind w:left="5100" w:hanging="360"/>
      </w:pPr>
    </w:lvl>
    <w:lvl w:ilvl="7" w:tentative="1">
      <w:start w:val="1"/>
      <w:numFmt w:val="lowerLetter"/>
      <w:lvlText w:val="%8."/>
      <w:lvlJc w:val="left"/>
      <w:pPr>
        <w:ind w:left="5820" w:hanging="360"/>
      </w:pPr>
    </w:lvl>
    <w:lvl w:ilvl="8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3BF7584"/>
    <w:multiLevelType w:val="hybridMultilevel"/>
    <w:tmpl w:val="18CCCD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126BA6"/>
    <w:multiLevelType w:val="hybridMultilevel"/>
    <w:tmpl w:val="DE6A0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2380B"/>
    <w:multiLevelType w:val="hybridMultilevel"/>
    <w:tmpl w:val="9D344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246DC"/>
    <w:multiLevelType w:val="hybridMultilevel"/>
    <w:tmpl w:val="5E625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25E77"/>
    <w:multiLevelType w:val="hybridMultilevel"/>
    <w:tmpl w:val="65D4D40A"/>
    <w:lvl w:ilvl="0" w:tplc="BB543C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572F1"/>
    <w:multiLevelType w:val="hybridMultilevel"/>
    <w:tmpl w:val="C43E1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97377"/>
    <w:multiLevelType w:val="hybridMultilevel"/>
    <w:tmpl w:val="BAE0B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3849"/>
    <w:multiLevelType w:val="hybridMultilevel"/>
    <w:tmpl w:val="F40864A2"/>
    <w:lvl w:ilvl="0" w:tplc="BB543C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D07B71"/>
    <w:multiLevelType w:val="hybridMultilevel"/>
    <w:tmpl w:val="DB5CFDBE"/>
    <w:lvl w:ilvl="0" w:tplc="A5E4AD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8411FC"/>
    <w:multiLevelType w:val="hybridMultilevel"/>
    <w:tmpl w:val="53184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46F47"/>
    <w:multiLevelType w:val="hybridMultilevel"/>
    <w:tmpl w:val="B0B23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3D3BFD"/>
    <w:multiLevelType w:val="hybridMultilevel"/>
    <w:tmpl w:val="92600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D2381D"/>
    <w:multiLevelType w:val="hybridMultilevel"/>
    <w:tmpl w:val="C008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1781D"/>
    <w:multiLevelType w:val="multilevel"/>
    <w:tmpl w:val="34C264CE"/>
    <w:lvl w:ilvl="0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0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84" w:hanging="1800"/>
      </w:pPr>
      <w:rPr>
        <w:rFonts w:hint="default"/>
      </w:rPr>
    </w:lvl>
  </w:abstractNum>
  <w:abstractNum w:abstractNumId="15" w15:restartNumberingAfterBreak="0">
    <w:nsid w:val="27C725CC"/>
    <w:multiLevelType w:val="hybridMultilevel"/>
    <w:tmpl w:val="91282E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8FF71BB"/>
    <w:multiLevelType w:val="multilevel"/>
    <w:tmpl w:val="E38AA6A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0" w:hanging="180"/>
      </w:pPr>
    </w:lvl>
    <w:lvl w:ilvl="3" w:tentative="1">
      <w:start w:val="1"/>
      <w:numFmt w:val="decimal"/>
      <w:lvlText w:val="%4."/>
      <w:lvlJc w:val="left"/>
      <w:pPr>
        <w:ind w:left="2940" w:hanging="360"/>
      </w:pPr>
    </w:lvl>
    <w:lvl w:ilvl="4" w:tentative="1">
      <w:start w:val="1"/>
      <w:numFmt w:val="lowerLetter"/>
      <w:lvlText w:val="%5."/>
      <w:lvlJc w:val="left"/>
      <w:pPr>
        <w:ind w:left="3660" w:hanging="360"/>
      </w:pPr>
    </w:lvl>
    <w:lvl w:ilvl="5" w:tentative="1">
      <w:start w:val="1"/>
      <w:numFmt w:val="lowerRoman"/>
      <w:lvlText w:val="%6."/>
      <w:lvlJc w:val="right"/>
      <w:pPr>
        <w:ind w:left="4380" w:hanging="180"/>
      </w:pPr>
    </w:lvl>
    <w:lvl w:ilvl="6" w:tentative="1">
      <w:start w:val="1"/>
      <w:numFmt w:val="decimal"/>
      <w:lvlText w:val="%7."/>
      <w:lvlJc w:val="left"/>
      <w:pPr>
        <w:ind w:left="5100" w:hanging="360"/>
      </w:pPr>
    </w:lvl>
    <w:lvl w:ilvl="7" w:tentative="1">
      <w:start w:val="1"/>
      <w:numFmt w:val="lowerLetter"/>
      <w:lvlText w:val="%8."/>
      <w:lvlJc w:val="left"/>
      <w:pPr>
        <w:ind w:left="5820" w:hanging="360"/>
      </w:pPr>
    </w:lvl>
    <w:lvl w:ilvl="8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2BE94E24"/>
    <w:multiLevelType w:val="multilevel"/>
    <w:tmpl w:val="E38AA6A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0" w:hanging="180"/>
      </w:pPr>
    </w:lvl>
    <w:lvl w:ilvl="3" w:tentative="1">
      <w:start w:val="1"/>
      <w:numFmt w:val="decimal"/>
      <w:lvlText w:val="%4."/>
      <w:lvlJc w:val="left"/>
      <w:pPr>
        <w:ind w:left="2940" w:hanging="360"/>
      </w:pPr>
    </w:lvl>
    <w:lvl w:ilvl="4" w:tentative="1">
      <w:start w:val="1"/>
      <w:numFmt w:val="lowerLetter"/>
      <w:lvlText w:val="%5."/>
      <w:lvlJc w:val="left"/>
      <w:pPr>
        <w:ind w:left="3660" w:hanging="360"/>
      </w:pPr>
    </w:lvl>
    <w:lvl w:ilvl="5" w:tentative="1">
      <w:start w:val="1"/>
      <w:numFmt w:val="lowerRoman"/>
      <w:lvlText w:val="%6."/>
      <w:lvlJc w:val="right"/>
      <w:pPr>
        <w:ind w:left="4380" w:hanging="180"/>
      </w:pPr>
    </w:lvl>
    <w:lvl w:ilvl="6" w:tentative="1">
      <w:start w:val="1"/>
      <w:numFmt w:val="decimal"/>
      <w:lvlText w:val="%7."/>
      <w:lvlJc w:val="left"/>
      <w:pPr>
        <w:ind w:left="5100" w:hanging="360"/>
      </w:pPr>
    </w:lvl>
    <w:lvl w:ilvl="7" w:tentative="1">
      <w:start w:val="1"/>
      <w:numFmt w:val="lowerLetter"/>
      <w:lvlText w:val="%8."/>
      <w:lvlJc w:val="left"/>
      <w:pPr>
        <w:ind w:left="5820" w:hanging="360"/>
      </w:pPr>
    </w:lvl>
    <w:lvl w:ilvl="8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2DFF4112"/>
    <w:multiLevelType w:val="hybridMultilevel"/>
    <w:tmpl w:val="075CB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B79B3"/>
    <w:multiLevelType w:val="hybridMultilevel"/>
    <w:tmpl w:val="DB7A5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823291"/>
    <w:multiLevelType w:val="hybridMultilevel"/>
    <w:tmpl w:val="03508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DD5E39"/>
    <w:multiLevelType w:val="hybridMultilevel"/>
    <w:tmpl w:val="E2A22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7234F"/>
    <w:multiLevelType w:val="hybridMultilevel"/>
    <w:tmpl w:val="C194077C"/>
    <w:lvl w:ilvl="0" w:tplc="516C27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6E2F12"/>
    <w:multiLevelType w:val="hybridMultilevel"/>
    <w:tmpl w:val="FE747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7D7D37"/>
    <w:multiLevelType w:val="multilevel"/>
    <w:tmpl w:val="1ABCF0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A442BC"/>
    <w:multiLevelType w:val="hybridMultilevel"/>
    <w:tmpl w:val="799CC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6B73CB"/>
    <w:multiLevelType w:val="hybridMultilevel"/>
    <w:tmpl w:val="3356C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065C49"/>
    <w:multiLevelType w:val="hybridMultilevel"/>
    <w:tmpl w:val="1CA8C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E675EB"/>
    <w:multiLevelType w:val="multilevel"/>
    <w:tmpl w:val="E77AE37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49EE7266"/>
    <w:multiLevelType w:val="hybridMultilevel"/>
    <w:tmpl w:val="EAD69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23849"/>
    <w:multiLevelType w:val="hybridMultilevel"/>
    <w:tmpl w:val="E9B6B162"/>
    <w:lvl w:ilvl="0" w:tplc="E6F032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58A03F7A"/>
    <w:multiLevelType w:val="hybridMultilevel"/>
    <w:tmpl w:val="585E6A0A"/>
    <w:lvl w:ilvl="0" w:tplc="BB543C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C24FE5"/>
    <w:multiLevelType w:val="hybridMultilevel"/>
    <w:tmpl w:val="8056C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531E9F"/>
    <w:multiLevelType w:val="hybridMultilevel"/>
    <w:tmpl w:val="C598E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D7BF4"/>
    <w:multiLevelType w:val="hybridMultilevel"/>
    <w:tmpl w:val="C48E3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4850A2"/>
    <w:multiLevelType w:val="hybridMultilevel"/>
    <w:tmpl w:val="49B2B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4D6FC6"/>
    <w:multiLevelType w:val="hybridMultilevel"/>
    <w:tmpl w:val="9DA43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021DCC"/>
    <w:multiLevelType w:val="hybridMultilevel"/>
    <w:tmpl w:val="CA887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33B8C"/>
    <w:multiLevelType w:val="hybridMultilevel"/>
    <w:tmpl w:val="2E249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C767D"/>
    <w:multiLevelType w:val="hybridMultilevel"/>
    <w:tmpl w:val="324AC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ED3428"/>
    <w:multiLevelType w:val="hybridMultilevel"/>
    <w:tmpl w:val="2ABCE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B5D28"/>
    <w:multiLevelType w:val="hybridMultilevel"/>
    <w:tmpl w:val="42648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2C29E9"/>
    <w:multiLevelType w:val="hybridMultilevel"/>
    <w:tmpl w:val="08167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AC3AA8"/>
    <w:multiLevelType w:val="hybridMultilevel"/>
    <w:tmpl w:val="E012A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D91890"/>
    <w:multiLevelType w:val="hybridMultilevel"/>
    <w:tmpl w:val="E31C5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2E2D08"/>
    <w:multiLevelType w:val="hybridMultilevel"/>
    <w:tmpl w:val="94B2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FD7B61"/>
    <w:multiLevelType w:val="hybridMultilevel"/>
    <w:tmpl w:val="37BEE47E"/>
    <w:lvl w:ilvl="0" w:tplc="BB543C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75468"/>
    <w:multiLevelType w:val="hybridMultilevel"/>
    <w:tmpl w:val="D9C05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964866">
    <w:abstractNumId w:val="23"/>
  </w:num>
  <w:num w:numId="2" w16cid:durableId="1192454703">
    <w:abstractNumId w:val="29"/>
  </w:num>
  <w:num w:numId="3" w16cid:durableId="1151098753">
    <w:abstractNumId w:val="45"/>
  </w:num>
  <w:num w:numId="4" w16cid:durableId="1756635337">
    <w:abstractNumId w:val="42"/>
  </w:num>
  <w:num w:numId="5" w16cid:durableId="822354893">
    <w:abstractNumId w:val="13"/>
  </w:num>
  <w:num w:numId="6" w16cid:durableId="428896473">
    <w:abstractNumId w:val="20"/>
  </w:num>
  <w:num w:numId="7" w16cid:durableId="269169858">
    <w:abstractNumId w:val="21"/>
  </w:num>
  <w:num w:numId="8" w16cid:durableId="1581212878">
    <w:abstractNumId w:val="28"/>
  </w:num>
  <w:num w:numId="9" w16cid:durableId="354505439">
    <w:abstractNumId w:val="10"/>
  </w:num>
  <w:num w:numId="10" w16cid:durableId="1576822014">
    <w:abstractNumId w:val="1"/>
  </w:num>
  <w:num w:numId="11" w16cid:durableId="479813459">
    <w:abstractNumId w:val="37"/>
  </w:num>
  <w:num w:numId="12" w16cid:durableId="147131586">
    <w:abstractNumId w:val="27"/>
  </w:num>
  <w:num w:numId="13" w16cid:durableId="1316955951">
    <w:abstractNumId w:val="47"/>
  </w:num>
  <w:num w:numId="14" w16cid:durableId="1216428500">
    <w:abstractNumId w:val="7"/>
  </w:num>
  <w:num w:numId="15" w16cid:durableId="1583025298">
    <w:abstractNumId w:val="32"/>
  </w:num>
  <w:num w:numId="16" w16cid:durableId="540635403">
    <w:abstractNumId w:val="4"/>
  </w:num>
  <w:num w:numId="17" w16cid:durableId="862741830">
    <w:abstractNumId w:val="6"/>
  </w:num>
  <w:num w:numId="18" w16cid:durableId="1128007514">
    <w:abstractNumId w:val="41"/>
  </w:num>
  <w:num w:numId="19" w16cid:durableId="1047921959">
    <w:abstractNumId w:val="3"/>
  </w:num>
  <w:num w:numId="20" w16cid:durableId="1494835308">
    <w:abstractNumId w:val="35"/>
  </w:num>
  <w:num w:numId="21" w16cid:durableId="1180461362">
    <w:abstractNumId w:val="36"/>
  </w:num>
  <w:num w:numId="22" w16cid:durableId="1413967044">
    <w:abstractNumId w:val="15"/>
  </w:num>
  <w:num w:numId="23" w16cid:durableId="307562930">
    <w:abstractNumId w:val="25"/>
  </w:num>
  <w:num w:numId="24" w16cid:durableId="1056509607">
    <w:abstractNumId w:val="19"/>
  </w:num>
  <w:num w:numId="25" w16cid:durableId="2036223140">
    <w:abstractNumId w:val="12"/>
  </w:num>
  <w:num w:numId="26" w16cid:durableId="1610819943">
    <w:abstractNumId w:val="26"/>
  </w:num>
  <w:num w:numId="27" w16cid:durableId="595479677">
    <w:abstractNumId w:val="33"/>
  </w:num>
  <w:num w:numId="28" w16cid:durableId="660813075">
    <w:abstractNumId w:val="40"/>
  </w:num>
  <w:num w:numId="29" w16cid:durableId="737366573">
    <w:abstractNumId w:val="44"/>
  </w:num>
  <w:num w:numId="30" w16cid:durableId="1074206129">
    <w:abstractNumId w:val="2"/>
  </w:num>
  <w:num w:numId="31" w16cid:durableId="289171502">
    <w:abstractNumId w:val="43"/>
  </w:num>
  <w:num w:numId="32" w16cid:durableId="610212271">
    <w:abstractNumId w:val="34"/>
  </w:num>
  <w:num w:numId="33" w16cid:durableId="947737132">
    <w:abstractNumId w:val="31"/>
  </w:num>
  <w:num w:numId="34" w16cid:durableId="40061543">
    <w:abstractNumId w:val="8"/>
  </w:num>
  <w:num w:numId="35" w16cid:durableId="1865628345">
    <w:abstractNumId w:val="5"/>
  </w:num>
  <w:num w:numId="36" w16cid:durableId="1297182969">
    <w:abstractNumId w:val="46"/>
  </w:num>
  <w:num w:numId="37" w16cid:durableId="81726484">
    <w:abstractNumId w:val="9"/>
  </w:num>
  <w:num w:numId="38" w16cid:durableId="1128015474">
    <w:abstractNumId w:val="22"/>
  </w:num>
  <w:num w:numId="39" w16cid:durableId="666371052">
    <w:abstractNumId w:val="14"/>
  </w:num>
  <w:num w:numId="40" w16cid:durableId="2146309139">
    <w:abstractNumId w:val="39"/>
  </w:num>
  <w:num w:numId="41" w16cid:durableId="372775735">
    <w:abstractNumId w:val="30"/>
  </w:num>
  <w:num w:numId="42" w16cid:durableId="770055048">
    <w:abstractNumId w:val="0"/>
  </w:num>
  <w:num w:numId="43" w16cid:durableId="724180507">
    <w:abstractNumId w:val="16"/>
  </w:num>
  <w:num w:numId="44" w16cid:durableId="525487767">
    <w:abstractNumId w:val="17"/>
  </w:num>
  <w:num w:numId="45" w16cid:durableId="1383476906">
    <w:abstractNumId w:val="38"/>
  </w:num>
  <w:num w:numId="46" w16cid:durableId="1238787918">
    <w:abstractNumId w:val="11"/>
  </w:num>
  <w:num w:numId="47" w16cid:durableId="1515222872">
    <w:abstractNumId w:val="18"/>
  </w:num>
  <w:num w:numId="48" w16cid:durableId="92854240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jYyMzQxsDA0sDBW0lEKTi0uzszPAykwNKgFAHJVM3EtAAAA"/>
  </w:docVars>
  <w:rsids>
    <w:rsidRoot w:val="007331F4"/>
    <w:rsid w:val="000052A9"/>
    <w:rsid w:val="000161CA"/>
    <w:rsid w:val="0002419A"/>
    <w:rsid w:val="000273C0"/>
    <w:rsid w:val="00030219"/>
    <w:rsid w:val="00032309"/>
    <w:rsid w:val="0003566F"/>
    <w:rsid w:val="00037AEA"/>
    <w:rsid w:val="00041305"/>
    <w:rsid w:val="0005111C"/>
    <w:rsid w:val="000560C0"/>
    <w:rsid w:val="00064F10"/>
    <w:rsid w:val="00065145"/>
    <w:rsid w:val="0007215B"/>
    <w:rsid w:val="00080A99"/>
    <w:rsid w:val="00080B9F"/>
    <w:rsid w:val="00087F8C"/>
    <w:rsid w:val="00096BDA"/>
    <w:rsid w:val="00096FF0"/>
    <w:rsid w:val="000A1580"/>
    <w:rsid w:val="000D1B78"/>
    <w:rsid w:val="000E38DB"/>
    <w:rsid w:val="000E593D"/>
    <w:rsid w:val="000E6366"/>
    <w:rsid w:val="00120B09"/>
    <w:rsid w:val="00121722"/>
    <w:rsid w:val="0012226E"/>
    <w:rsid w:val="0012396B"/>
    <w:rsid w:val="001250D0"/>
    <w:rsid w:val="00146F06"/>
    <w:rsid w:val="001509FD"/>
    <w:rsid w:val="00161BB1"/>
    <w:rsid w:val="00161C13"/>
    <w:rsid w:val="00162C5A"/>
    <w:rsid w:val="00163BC6"/>
    <w:rsid w:val="00166229"/>
    <w:rsid w:val="001727D4"/>
    <w:rsid w:val="00175A90"/>
    <w:rsid w:val="0018617F"/>
    <w:rsid w:val="001868DB"/>
    <w:rsid w:val="00190DA9"/>
    <w:rsid w:val="001918E3"/>
    <w:rsid w:val="001919D4"/>
    <w:rsid w:val="00191E47"/>
    <w:rsid w:val="001A65CC"/>
    <w:rsid w:val="001C6850"/>
    <w:rsid w:val="001C754A"/>
    <w:rsid w:val="001D286C"/>
    <w:rsid w:val="001D4EC7"/>
    <w:rsid w:val="001E34FF"/>
    <w:rsid w:val="001E512A"/>
    <w:rsid w:val="001F0157"/>
    <w:rsid w:val="001F2047"/>
    <w:rsid w:val="00200AFD"/>
    <w:rsid w:val="00201AA6"/>
    <w:rsid w:val="00204ADE"/>
    <w:rsid w:val="00213CE4"/>
    <w:rsid w:val="00217C88"/>
    <w:rsid w:val="0022125F"/>
    <w:rsid w:val="0023238D"/>
    <w:rsid w:val="0023752D"/>
    <w:rsid w:val="00250830"/>
    <w:rsid w:val="00253450"/>
    <w:rsid w:val="00260539"/>
    <w:rsid w:val="002645EB"/>
    <w:rsid w:val="00264E74"/>
    <w:rsid w:val="00287734"/>
    <w:rsid w:val="00291495"/>
    <w:rsid w:val="002A0F76"/>
    <w:rsid w:val="002A61B9"/>
    <w:rsid w:val="002B6256"/>
    <w:rsid w:val="002C5A35"/>
    <w:rsid w:val="002D6208"/>
    <w:rsid w:val="002E19A0"/>
    <w:rsid w:val="002E2047"/>
    <w:rsid w:val="002E56B4"/>
    <w:rsid w:val="002E79E9"/>
    <w:rsid w:val="002F283F"/>
    <w:rsid w:val="00313B34"/>
    <w:rsid w:val="00315D65"/>
    <w:rsid w:val="0031706B"/>
    <w:rsid w:val="00320B0E"/>
    <w:rsid w:val="00321E7C"/>
    <w:rsid w:val="003654DB"/>
    <w:rsid w:val="00365917"/>
    <w:rsid w:val="00381DAF"/>
    <w:rsid w:val="00382D07"/>
    <w:rsid w:val="003A4309"/>
    <w:rsid w:val="003B065E"/>
    <w:rsid w:val="003D537C"/>
    <w:rsid w:val="003F1EA4"/>
    <w:rsid w:val="00400072"/>
    <w:rsid w:val="004006C4"/>
    <w:rsid w:val="00400814"/>
    <w:rsid w:val="00403890"/>
    <w:rsid w:val="00413BD4"/>
    <w:rsid w:val="00417F46"/>
    <w:rsid w:val="004343BC"/>
    <w:rsid w:val="00434A8E"/>
    <w:rsid w:val="00462DD6"/>
    <w:rsid w:val="00465F8C"/>
    <w:rsid w:val="004728F6"/>
    <w:rsid w:val="00492493"/>
    <w:rsid w:val="0049297A"/>
    <w:rsid w:val="004B3E0F"/>
    <w:rsid w:val="004B6702"/>
    <w:rsid w:val="004C5F15"/>
    <w:rsid w:val="004E6E19"/>
    <w:rsid w:val="004E7E48"/>
    <w:rsid w:val="004F0F8C"/>
    <w:rsid w:val="004F1850"/>
    <w:rsid w:val="004F64E9"/>
    <w:rsid w:val="005061AF"/>
    <w:rsid w:val="00506BE9"/>
    <w:rsid w:val="00520D9D"/>
    <w:rsid w:val="0054089C"/>
    <w:rsid w:val="0054293E"/>
    <w:rsid w:val="00546E14"/>
    <w:rsid w:val="00550071"/>
    <w:rsid w:val="0055751B"/>
    <w:rsid w:val="005A5D6D"/>
    <w:rsid w:val="005B07A4"/>
    <w:rsid w:val="005B26C0"/>
    <w:rsid w:val="005B3524"/>
    <w:rsid w:val="005C3A89"/>
    <w:rsid w:val="005C4CCC"/>
    <w:rsid w:val="005D5189"/>
    <w:rsid w:val="005F3278"/>
    <w:rsid w:val="005F41AD"/>
    <w:rsid w:val="006102BC"/>
    <w:rsid w:val="00620798"/>
    <w:rsid w:val="00647A96"/>
    <w:rsid w:val="00647EA9"/>
    <w:rsid w:val="006548A9"/>
    <w:rsid w:val="0065497B"/>
    <w:rsid w:val="006557CB"/>
    <w:rsid w:val="0066101E"/>
    <w:rsid w:val="0066284D"/>
    <w:rsid w:val="00662885"/>
    <w:rsid w:val="006671AC"/>
    <w:rsid w:val="0067121E"/>
    <w:rsid w:val="00674B86"/>
    <w:rsid w:val="00682134"/>
    <w:rsid w:val="0069748A"/>
    <w:rsid w:val="006D0772"/>
    <w:rsid w:val="006D28F9"/>
    <w:rsid w:val="006D3C8B"/>
    <w:rsid w:val="006D3E0D"/>
    <w:rsid w:val="006F0F5C"/>
    <w:rsid w:val="006F35B3"/>
    <w:rsid w:val="006F710C"/>
    <w:rsid w:val="0070290A"/>
    <w:rsid w:val="00706CF3"/>
    <w:rsid w:val="0070798C"/>
    <w:rsid w:val="00722AC6"/>
    <w:rsid w:val="007331F4"/>
    <w:rsid w:val="00735B02"/>
    <w:rsid w:val="00744E7C"/>
    <w:rsid w:val="00746EE0"/>
    <w:rsid w:val="0074709A"/>
    <w:rsid w:val="007507EE"/>
    <w:rsid w:val="007521BC"/>
    <w:rsid w:val="00753475"/>
    <w:rsid w:val="007536A7"/>
    <w:rsid w:val="0075439D"/>
    <w:rsid w:val="00756EEE"/>
    <w:rsid w:val="007849B8"/>
    <w:rsid w:val="0078703E"/>
    <w:rsid w:val="00797DD3"/>
    <w:rsid w:val="007A23A2"/>
    <w:rsid w:val="007B57D6"/>
    <w:rsid w:val="007C53AE"/>
    <w:rsid w:val="007D2467"/>
    <w:rsid w:val="007D3931"/>
    <w:rsid w:val="007E4D7B"/>
    <w:rsid w:val="007F2C0E"/>
    <w:rsid w:val="007F56D3"/>
    <w:rsid w:val="007F595C"/>
    <w:rsid w:val="00802FDD"/>
    <w:rsid w:val="00804A1E"/>
    <w:rsid w:val="00817B29"/>
    <w:rsid w:val="0082093E"/>
    <w:rsid w:val="00833B09"/>
    <w:rsid w:val="00836F84"/>
    <w:rsid w:val="00843C1F"/>
    <w:rsid w:val="00874E1E"/>
    <w:rsid w:val="00876FDE"/>
    <w:rsid w:val="008B288F"/>
    <w:rsid w:val="008C5960"/>
    <w:rsid w:val="008D54CD"/>
    <w:rsid w:val="008E108A"/>
    <w:rsid w:val="008F0B41"/>
    <w:rsid w:val="00901692"/>
    <w:rsid w:val="00902ECF"/>
    <w:rsid w:val="009116FE"/>
    <w:rsid w:val="009121CA"/>
    <w:rsid w:val="00912B5A"/>
    <w:rsid w:val="00912F31"/>
    <w:rsid w:val="009160DC"/>
    <w:rsid w:val="00957D30"/>
    <w:rsid w:val="00961611"/>
    <w:rsid w:val="0096459B"/>
    <w:rsid w:val="009651B1"/>
    <w:rsid w:val="00973904"/>
    <w:rsid w:val="009766FB"/>
    <w:rsid w:val="009800B3"/>
    <w:rsid w:val="00984BD7"/>
    <w:rsid w:val="009878F0"/>
    <w:rsid w:val="009923BC"/>
    <w:rsid w:val="009A23AC"/>
    <w:rsid w:val="009A7B4A"/>
    <w:rsid w:val="009B573C"/>
    <w:rsid w:val="009C7BFA"/>
    <w:rsid w:val="009E2077"/>
    <w:rsid w:val="009F52AB"/>
    <w:rsid w:val="009F6283"/>
    <w:rsid w:val="00A20596"/>
    <w:rsid w:val="00A474AC"/>
    <w:rsid w:val="00A50687"/>
    <w:rsid w:val="00A667D4"/>
    <w:rsid w:val="00A90319"/>
    <w:rsid w:val="00AA6417"/>
    <w:rsid w:val="00AB2003"/>
    <w:rsid w:val="00AB4039"/>
    <w:rsid w:val="00AC49E9"/>
    <w:rsid w:val="00AD6420"/>
    <w:rsid w:val="00AE131B"/>
    <w:rsid w:val="00AE7394"/>
    <w:rsid w:val="00AF39F3"/>
    <w:rsid w:val="00B10646"/>
    <w:rsid w:val="00B167D6"/>
    <w:rsid w:val="00B249F2"/>
    <w:rsid w:val="00B24FEF"/>
    <w:rsid w:val="00B324F2"/>
    <w:rsid w:val="00B45C29"/>
    <w:rsid w:val="00B51A4F"/>
    <w:rsid w:val="00B543B4"/>
    <w:rsid w:val="00B72F03"/>
    <w:rsid w:val="00B76AAF"/>
    <w:rsid w:val="00B774EE"/>
    <w:rsid w:val="00B8609A"/>
    <w:rsid w:val="00B95C1B"/>
    <w:rsid w:val="00BA33EC"/>
    <w:rsid w:val="00BC52F1"/>
    <w:rsid w:val="00BE61CF"/>
    <w:rsid w:val="00BF2DC6"/>
    <w:rsid w:val="00BF5A0D"/>
    <w:rsid w:val="00C05949"/>
    <w:rsid w:val="00C12A1A"/>
    <w:rsid w:val="00C17E9F"/>
    <w:rsid w:val="00C23FC8"/>
    <w:rsid w:val="00C243BB"/>
    <w:rsid w:val="00C2640A"/>
    <w:rsid w:val="00C36EAA"/>
    <w:rsid w:val="00C53F3F"/>
    <w:rsid w:val="00C56572"/>
    <w:rsid w:val="00C57A5B"/>
    <w:rsid w:val="00C70304"/>
    <w:rsid w:val="00C77F40"/>
    <w:rsid w:val="00C83C1F"/>
    <w:rsid w:val="00C84DF4"/>
    <w:rsid w:val="00C8678F"/>
    <w:rsid w:val="00C92478"/>
    <w:rsid w:val="00C96BE8"/>
    <w:rsid w:val="00CA4AD9"/>
    <w:rsid w:val="00CB0899"/>
    <w:rsid w:val="00CB3F7F"/>
    <w:rsid w:val="00CD04B6"/>
    <w:rsid w:val="00CE3AC9"/>
    <w:rsid w:val="00D0227E"/>
    <w:rsid w:val="00D0545C"/>
    <w:rsid w:val="00D0650A"/>
    <w:rsid w:val="00D06744"/>
    <w:rsid w:val="00D07C53"/>
    <w:rsid w:val="00D17168"/>
    <w:rsid w:val="00D204D5"/>
    <w:rsid w:val="00D30FB4"/>
    <w:rsid w:val="00D47AFA"/>
    <w:rsid w:val="00D52B02"/>
    <w:rsid w:val="00D73C38"/>
    <w:rsid w:val="00D7554D"/>
    <w:rsid w:val="00D75B80"/>
    <w:rsid w:val="00D82DB2"/>
    <w:rsid w:val="00DA706C"/>
    <w:rsid w:val="00DB3AA2"/>
    <w:rsid w:val="00DB4BD1"/>
    <w:rsid w:val="00DD0D0D"/>
    <w:rsid w:val="00DE091E"/>
    <w:rsid w:val="00DE7A5C"/>
    <w:rsid w:val="00DF0BBA"/>
    <w:rsid w:val="00E05D1B"/>
    <w:rsid w:val="00E4213A"/>
    <w:rsid w:val="00E46319"/>
    <w:rsid w:val="00E5244F"/>
    <w:rsid w:val="00E5499F"/>
    <w:rsid w:val="00E84A17"/>
    <w:rsid w:val="00E84C94"/>
    <w:rsid w:val="00E85F4E"/>
    <w:rsid w:val="00E87C5C"/>
    <w:rsid w:val="00E9432F"/>
    <w:rsid w:val="00EB14C7"/>
    <w:rsid w:val="00EB37FD"/>
    <w:rsid w:val="00EB43B0"/>
    <w:rsid w:val="00EC2F3E"/>
    <w:rsid w:val="00EE3264"/>
    <w:rsid w:val="00EF091C"/>
    <w:rsid w:val="00EF5742"/>
    <w:rsid w:val="00F01C74"/>
    <w:rsid w:val="00F03940"/>
    <w:rsid w:val="00F07C02"/>
    <w:rsid w:val="00F23BAA"/>
    <w:rsid w:val="00F256AC"/>
    <w:rsid w:val="00F37674"/>
    <w:rsid w:val="00F55FCE"/>
    <w:rsid w:val="00F5617F"/>
    <w:rsid w:val="00F61DAA"/>
    <w:rsid w:val="00F65B0C"/>
    <w:rsid w:val="00F74E99"/>
    <w:rsid w:val="00F834E5"/>
    <w:rsid w:val="00F86591"/>
    <w:rsid w:val="00FA0C80"/>
    <w:rsid w:val="00FB6ACA"/>
    <w:rsid w:val="00FC143B"/>
    <w:rsid w:val="00FC6BCE"/>
    <w:rsid w:val="00FD009E"/>
    <w:rsid w:val="00FD1A70"/>
    <w:rsid w:val="00FD5ABD"/>
    <w:rsid w:val="00FD7F9C"/>
    <w:rsid w:val="00FE1AC4"/>
    <w:rsid w:val="00FE2F7A"/>
    <w:rsid w:val="00FF6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E53B8"/>
  <w15:chartTrackingRefBased/>
  <w15:docId w15:val="{D16DA6DC-5C71-4C6B-A37B-FA80F1369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674"/>
  </w:style>
  <w:style w:type="paragraph" w:styleId="Heading1">
    <w:name w:val="heading 1"/>
    <w:basedOn w:val="Normal"/>
    <w:next w:val="Normal"/>
    <w:link w:val="Heading1Char"/>
    <w:uiPriority w:val="9"/>
    <w:qFormat/>
    <w:rsid w:val="00F37674"/>
    <w:pPr>
      <w:keepNext/>
      <w:keepLines/>
      <w:numPr>
        <w:numId w:val="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7674"/>
    <w:pPr>
      <w:keepNext/>
      <w:keepLines/>
      <w:numPr>
        <w:ilvl w:val="1"/>
        <w:numId w:val="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7674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674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674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674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674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674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674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D30"/>
  </w:style>
  <w:style w:type="paragraph" w:styleId="Footer">
    <w:name w:val="footer"/>
    <w:basedOn w:val="Normal"/>
    <w:link w:val="FooterChar"/>
    <w:uiPriority w:val="99"/>
    <w:unhideWhenUsed/>
    <w:rsid w:val="00957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D30"/>
  </w:style>
  <w:style w:type="character" w:styleId="Hyperlink">
    <w:name w:val="Hyperlink"/>
    <w:basedOn w:val="DefaultParagraphFont"/>
    <w:uiPriority w:val="99"/>
    <w:unhideWhenUsed/>
    <w:rsid w:val="00B95C1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37674"/>
    <w:rPr>
      <w:i/>
      <w:iCs/>
      <w:color w:val="auto"/>
    </w:rPr>
  </w:style>
  <w:style w:type="character" w:styleId="Strong">
    <w:name w:val="Strong"/>
    <w:basedOn w:val="DefaultParagraphFont"/>
    <w:uiPriority w:val="22"/>
    <w:qFormat/>
    <w:rsid w:val="00F37674"/>
    <w:rPr>
      <w:b/>
      <w:bCs/>
      <w:color w:val="000000" w:themeColor="text1"/>
    </w:rPr>
  </w:style>
  <w:style w:type="paragraph" w:styleId="NormalWeb">
    <w:name w:val="Normal (Web)"/>
    <w:basedOn w:val="Normal"/>
    <w:uiPriority w:val="99"/>
    <w:unhideWhenUsed/>
    <w:rsid w:val="002E7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37674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37674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37674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767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7674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7674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767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767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767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76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3767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767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767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F37674"/>
    <w:rPr>
      <w:color w:val="5A5A5A" w:themeColor="text1" w:themeTint="A5"/>
      <w:spacing w:val="10"/>
    </w:rPr>
  </w:style>
  <w:style w:type="paragraph" w:styleId="NoSpacing">
    <w:name w:val="No Spacing"/>
    <w:uiPriority w:val="1"/>
    <w:qFormat/>
    <w:rsid w:val="00F3767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3767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3767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767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7674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F3767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37674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F3767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3767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37674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767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7554D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912F31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4008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00814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1C754A"/>
    <w:rPr>
      <w:color w:val="605E5C"/>
      <w:shd w:val="clear" w:color="auto" w:fill="E1DFDD"/>
    </w:rPr>
  </w:style>
  <w:style w:type="paragraph" w:customStyle="1" w:styleId="transcript--underline-cue---govl">
    <w:name w:val="transcript--underline-cue---govl"/>
    <w:basedOn w:val="Normal"/>
    <w:rsid w:val="002605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C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C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2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46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1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96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31716375">
                          <w:marLeft w:val="0"/>
                          <w:marRight w:val="0"/>
                          <w:marTop w:val="0"/>
                          <w:marBottom w:val="3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815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06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8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1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41278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915846">
                              <w:marLeft w:val="0"/>
                              <w:marRight w:val="0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0891345">
                      <w:marLeft w:val="-90"/>
                      <w:marRight w:val="-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921668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308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78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2597629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048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86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8645860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239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890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23242291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274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81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78160594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057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83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61446454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096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476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3421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646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648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20104094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113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357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8324860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6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989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75670187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606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851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61296241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74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42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9833305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923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330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653281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149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67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19303758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510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897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66869774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156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50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63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3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10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5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855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440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912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6947475">
                                  <w:marLeft w:val="-7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662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995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006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165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393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7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871310">
                                              <w:marLeft w:val="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72778533">
                                              <w:marLeft w:val="12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6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02286751">
                                              <w:marLeft w:val="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9706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4021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640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8072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1479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027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20563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4150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14171C"/>
                                            <w:left w:val="single" w:sz="12" w:space="0" w:color="14171C"/>
                                            <w:bottom w:val="single" w:sz="12" w:space="0" w:color="14171C"/>
                                            <w:right w:val="single" w:sz="12" w:space="0" w:color="14171C"/>
                                          </w:divBdr>
                                        </w:div>
                                        <w:div w:id="34352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474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41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888622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3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0309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247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282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7656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581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8473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2781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840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2848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994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6918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5667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4498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288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8961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6982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2973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010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1091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999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201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2865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8104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5202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7499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908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202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950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5549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0774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329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615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5160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5715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552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302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37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15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79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0700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078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7129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0035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560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9851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9146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3290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557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9703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7224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4376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6651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338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907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475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627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1395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594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927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7870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4086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5543568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275418">
                                  <w:marLeft w:val="45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036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2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8" w:color="E8E9EB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5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82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8836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477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795535">
                                      <w:marLeft w:val="0"/>
                                      <w:marRight w:val="0"/>
                                      <w:marTop w:val="15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60497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6259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108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6658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27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322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11" w:color="F2F3F5"/>
                                                <w:left w:val="none" w:sz="0" w:space="0" w:color="auto"/>
                                                <w:bottom w:val="single" w:sz="6" w:space="11" w:color="F2F3F5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5246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1922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419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FFFFFF"/>
                                                            <w:left w:val="single" w:sz="6" w:space="0" w:color="FFFFFF"/>
                                                            <w:bottom w:val="single" w:sz="6" w:space="0" w:color="FFFFFF"/>
                                                            <w:right w:val="single" w:sz="6" w:space="0" w:color="FFFFFF"/>
                                                          </w:divBdr>
                                                          <w:divsChild>
                                                            <w:div w:id="891843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31979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4678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5651223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59115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11" w:color="F2F3F5"/>
                                                <w:left w:val="none" w:sz="0" w:space="0" w:color="auto"/>
                                                <w:bottom w:val="single" w:sz="6" w:space="11" w:color="F2F3F5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5996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7755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37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FFFFFF"/>
                                                            <w:left w:val="single" w:sz="6" w:space="0" w:color="FFFFFF"/>
                                                            <w:bottom w:val="single" w:sz="6" w:space="0" w:color="FFFFFF"/>
                                                            <w:right w:val="single" w:sz="6" w:space="0" w:color="FFFFFF"/>
                                                          </w:divBdr>
                                                          <w:divsChild>
                                                            <w:div w:id="687801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66370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622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966261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73210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11" w:color="F2F3F5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0792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64231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2973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3680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4008329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9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glossaryDocument" Target="glossary/document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EBB50515BCE0D4FA1220FB86E8DD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26888-46FA-3848-9013-1A008F5DD2F9}"/>
      </w:docPartPr>
      <w:docPartBody>
        <w:p w:rsidR="00000000" w:rsidRDefault="00E12D0D" w:rsidP="00E12D0D">
          <w:pPr>
            <w:pStyle w:val="AEBB50515BCE0D4FA1220FB86E8DDDE2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45DFB"/>
    <w:rsid w:val="00075BD4"/>
    <w:rsid w:val="000E3B08"/>
    <w:rsid w:val="00145DFB"/>
    <w:rsid w:val="003F2D0C"/>
    <w:rsid w:val="00411F38"/>
    <w:rsid w:val="00411FC3"/>
    <w:rsid w:val="006B031F"/>
    <w:rsid w:val="007607DE"/>
    <w:rsid w:val="0076085F"/>
    <w:rsid w:val="00783D76"/>
    <w:rsid w:val="00803686"/>
    <w:rsid w:val="008900BC"/>
    <w:rsid w:val="008B3605"/>
    <w:rsid w:val="009805B1"/>
    <w:rsid w:val="009A39A4"/>
    <w:rsid w:val="00BA700C"/>
    <w:rsid w:val="00BB72C7"/>
    <w:rsid w:val="00D54921"/>
    <w:rsid w:val="00D553F1"/>
    <w:rsid w:val="00D909A7"/>
    <w:rsid w:val="00E12D0D"/>
    <w:rsid w:val="00E175AD"/>
    <w:rsid w:val="00E822EA"/>
    <w:rsid w:val="00F154BF"/>
    <w:rsid w:val="00F24850"/>
    <w:rsid w:val="00F56DD2"/>
    <w:rsid w:val="00FF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A7827071AB4CB4A522D5B791A18828">
    <w:name w:val="81A7827071AB4CB4A522D5B791A18828"/>
    <w:rsid w:val="00145DFB"/>
  </w:style>
  <w:style w:type="paragraph" w:customStyle="1" w:styleId="AEBB50515BCE0D4FA1220FB86E8DDDE2">
    <w:name w:val="AEBB50515BCE0D4FA1220FB86E8DDDE2"/>
    <w:rsid w:val="00E12D0D"/>
    <w:pPr>
      <w:spacing w:after="0" w:line="240" w:lineRule="auto"/>
    </w:pPr>
    <w:rPr>
      <w:sz w:val="24"/>
      <w:szCs w:val="24"/>
      <w:lang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2D0C"/>
    <w:pPr>
      <w:spacing w:after="0" w:line="192" w:lineRule="auto"/>
    </w:pPr>
    <w:rPr>
      <w:b/>
      <w:caps/>
      <w:noProof/>
      <w:color w:val="000000" w:themeColor="text1"/>
      <w:spacing w:val="10"/>
      <w:sz w:val="11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F2D0C"/>
    <w:rPr>
      <w:b/>
      <w:caps/>
      <w:noProof/>
      <w:color w:val="000000" w:themeColor="text1"/>
      <w:spacing w:val="10"/>
      <w:sz w:val="11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EAA43-4B57-4B94-A0CF-74421D371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3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eyHub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eyHub</dc:title>
  <dc:subject/>
  <dc:creator>john cusey</dc:creator>
  <cp:keywords/>
  <dc:description/>
  <cp:lastModifiedBy>john cusey</cp:lastModifiedBy>
  <cp:revision>131</cp:revision>
  <dcterms:created xsi:type="dcterms:W3CDTF">2019-01-25T13:10:00Z</dcterms:created>
  <dcterms:modified xsi:type="dcterms:W3CDTF">2022-09-05T01:50:00Z</dcterms:modified>
</cp:coreProperties>
</file>